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 xml:space="preserve">Huawei, </w:t>
      </w:r>
      <w:proofErr w:type="spellStart"/>
      <w:r>
        <w:rPr>
          <w:rFonts w:eastAsia="MS Mincho" w:cs="Arial"/>
          <w:szCs w:val="24"/>
          <w:lang w:val="en-GB" w:eastAsia="en-US"/>
        </w:rPr>
        <w:t>HiSilicon</w:t>
      </w:r>
      <w:proofErr w:type="spellEnd"/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e]</w:t>
      </w:r>
      <w:r w:rsidR="00455762" w:rsidRPr="00455762">
        <w:rPr>
          <w:rFonts w:eastAsia="MS Mincho" w:cs="Arial"/>
          <w:szCs w:val="24"/>
          <w:lang w:val="en-GB" w:eastAsia="en-US"/>
        </w:rPr>
        <w:t>[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e][607][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FB022A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8 - RAN2_115-e, OnlineExtractsR2-2107332 Correction to PRS-only TP.doc" w:history="1">
              <w:r w:rsidR="008D50C2" w:rsidRPr="00214C1F">
                <w:rPr>
                  <w:rStyle w:val="afd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 xml:space="preserve">Huawei, </w:t>
            </w:r>
            <w:proofErr w:type="spellStart"/>
            <w:r w:rsidRPr="00971C4A">
              <w:t>HiSilicon</w:t>
            </w:r>
            <w:proofErr w:type="spellEnd"/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FB022A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8404 Discussion Need Code.docx" w:history="1">
              <w:r w:rsidR="00215441" w:rsidRPr="00214C1F">
                <w:rPr>
                  <w:rStyle w:val="afd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FB022A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1" w:tooltip="C:Usersmtk16923Documents3GPP Meetings202108 - RAN2_115-e, OnlineExtractsR2-2108406 Addition of PRS Only TP.docx" w:history="1">
              <w:r w:rsidR="00356153" w:rsidRPr="00214C1F">
                <w:rPr>
                  <w:rStyle w:val="afd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606636B1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Apple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413DD699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 xml:space="preserve">Sasha </w:t>
            </w:r>
            <w:proofErr w:type="spellStart"/>
            <w:r>
              <w:rPr>
                <w:b/>
                <w:lang w:eastAsia="en-GB"/>
              </w:rPr>
              <w:t>Sirotkin</w:t>
            </w:r>
            <w:proofErr w:type="spellEnd"/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4E7ED317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sirotkin@apple.com</w:t>
            </w:r>
          </w:p>
        </w:tc>
      </w:tr>
    </w:tbl>
    <w:p w14:paraId="0E662954" w14:textId="77777777" w:rsidR="00907984" w:rsidRDefault="002E2329">
      <w:pPr>
        <w:pStyle w:val="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 xml:space="preserve">Huawei, </w:t>
      </w:r>
      <w:proofErr w:type="spellStart"/>
      <w:r w:rsidRPr="00017039">
        <w:t>HiSilicon</w:t>
      </w:r>
      <w:proofErr w:type="spellEnd"/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</w:r>
      <w:proofErr w:type="spellStart"/>
      <w:r w:rsidRPr="00017039">
        <w:t>NR_pos</w:t>
      </w:r>
      <w:proofErr w:type="spellEnd"/>
      <w:r w:rsidRPr="00017039">
        <w:t>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FB022A" w:rsidP="000962A3">
      <w:pPr>
        <w:pStyle w:val="Doc-title"/>
      </w:pPr>
      <w:hyperlink r:id="rId12" w:tooltip="C:Usersmtk16923Documents3GPP Meetings202108 - RAN2_115-e, OnlineExtractsR2-2108808 Summary of 6_3_3 REL-16 LPP Corrections v2_clean.docx" w:history="1">
        <w:r w:rsidR="000962A3" w:rsidRPr="00ED68B1">
          <w:rPr>
            <w:rStyle w:val="afd"/>
          </w:rPr>
          <w:t>R2-2108808</w:t>
        </w:r>
      </w:hyperlink>
      <w:r w:rsidR="000962A3">
        <w:tab/>
        <w:t>Summary of agenda item 6.3.3 - REL-16 LPP Corrections</w:t>
      </w:r>
      <w:r w:rsidR="000962A3">
        <w:tab/>
        <w:t>Nokia, Nokia Shanghai Bell</w:t>
      </w:r>
      <w:r w:rsidR="000962A3">
        <w:tab/>
        <w:t>discussion</w:t>
      </w:r>
      <w:r w:rsidR="000962A3">
        <w:tab/>
        <w:t>Rel-16</w:t>
      </w:r>
      <w:r w:rsidR="000962A3">
        <w:tab/>
      </w:r>
      <w:proofErr w:type="spellStart"/>
      <w:r w:rsidR="000962A3">
        <w:t>NR_pos</w:t>
      </w:r>
      <w:proofErr w:type="spellEnd"/>
      <w:r w:rsidR="000962A3">
        <w:t>-Core</w:t>
      </w:r>
      <w:r w:rsidR="000962A3"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30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3" w:tooltip="C:Usersmtk16923Documents3GPP Meetings202108 - RAN2_115-e, OnlineExtractsR2-2107332 Correction to PRS-only TP.doc" w:history="1">
        <w:r w:rsidRPr="00214C1F">
          <w:rPr>
            <w:rStyle w:val="afd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</w:t>
            </w:r>
            <w:proofErr w:type="spellStart"/>
            <w:r>
              <w:rPr>
                <w:i/>
              </w:rPr>
              <w:t>SignalMeasurementInformation</w:t>
            </w:r>
            <w:proofErr w:type="spellEnd"/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lastRenderedPageBreak/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PhysCellID</w:t>
              </w:r>
              <w:proofErr w:type="spellEnd"/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6615484E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CellGlo</w:t>
              </w:r>
              <w:del w:id="11" w:author="vivo(Xiang)" w:date="2021-08-23T17:49:00Z">
                <w:r w:rsidRPr="00366D89" w:rsidDel="005977B1">
                  <w:rPr>
                    <w:rFonts w:eastAsia="Malgun Gothic" w:cs="Arial"/>
                    <w:b/>
                    <w:i/>
                    <w:sz w:val="18"/>
                    <w:lang w:val="en-GB"/>
                  </w:rPr>
                  <w:delText>c</w:delText>
                </w:r>
              </w:del>
            </w:ins>
            <w:ins w:id="12" w:author="vivo(Xiang)" w:date="2021-08-23T17:49:00Z">
              <w:r w:rsidR="005977B1">
                <w:rPr>
                  <w:rFonts w:eastAsia="Malgun Gothic" w:cs="Arial"/>
                  <w:b/>
                  <w:i/>
                  <w:sz w:val="18"/>
                  <w:lang w:val="en-GB"/>
                </w:rPr>
                <w:t>b</w:t>
              </w:r>
            </w:ins>
            <w:ins w:id="13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alID</w:t>
              </w:r>
              <w:proofErr w:type="spellEnd"/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4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5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</w:t>
            </w:r>
            <w:proofErr w:type="spellStart"/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PhysCellID</w:t>
            </w:r>
            <w:proofErr w:type="spellEnd"/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6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>sends the measurement results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62"/>
        <w:gridCol w:w="1398"/>
        <w:gridCol w:w="6169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10255261" w:rsidR="00D04BC3" w:rsidRDefault="005F162E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68C898A0" w14:textId="55B0AEB3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2941D0B" w14:textId="191A753C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 UE cannot always obtain the cell</w:t>
            </w:r>
            <w:r w:rsidR="00E74388">
              <w:rPr>
                <w:rFonts w:cs="Arial"/>
                <w:noProof/>
              </w:rPr>
              <w:t xml:space="preserve"> IDs from neighbour cells, and therefore, </w:t>
            </w:r>
            <w:r w:rsidR="00DE06D5">
              <w:rPr>
                <w:rFonts w:cs="Arial"/>
                <w:noProof/>
              </w:rPr>
              <w:t xml:space="preserve">the fields </w:t>
            </w:r>
            <w:r w:rsidR="00E74388">
              <w:rPr>
                <w:rFonts w:cs="Arial"/>
                <w:noProof/>
              </w:rPr>
              <w:t xml:space="preserve">cannot always be included in the location report. </w:t>
            </w:r>
            <w:r w:rsidR="00055ED4">
              <w:rPr>
                <w:rFonts w:cs="Arial"/>
                <w:noProof/>
              </w:rPr>
              <w:t xml:space="preserve">Just copying the information from the provided assistance data list into the measurement report seem </w:t>
            </w:r>
            <w:r w:rsidR="00FD59A3" w:rsidRPr="00FD59A3">
              <w:rPr>
                <w:rFonts w:cs="Arial"/>
                <w:noProof/>
              </w:rPr>
              <w:t>meaningless</w:t>
            </w:r>
            <w:r w:rsidR="00FD59A3">
              <w:rPr>
                <w:rFonts w:cs="Arial"/>
                <w:noProof/>
              </w:rPr>
              <w:t xml:space="preserve">. </w:t>
            </w:r>
          </w:p>
        </w:tc>
      </w:tr>
      <w:tr w:rsidR="008E6B78" w14:paraId="0268458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22BE9AB" w14:textId="7E9AC28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9B03ECF" w14:textId="48376B35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9663E14" w14:textId="5FB2C4B4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C67507" w14:paraId="46F884C2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A6A148C" w14:textId="5101BA4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22A2F376" w14:textId="41A4B3CD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6062BCF9" w14:textId="62C86BB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865BEC" w14:paraId="5379855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BB24D4E" w14:textId="5E7F3D4E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424C8520" w14:textId="525FCB87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No</w:t>
            </w:r>
          </w:p>
        </w:tc>
        <w:tc>
          <w:tcPr>
            <w:tcW w:w="6345" w:type="dxa"/>
          </w:tcPr>
          <w:p w14:paraId="0C9BE3A9" w14:textId="400FCCFD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Agree with QC.</w:t>
            </w:r>
          </w:p>
        </w:tc>
      </w:tr>
      <w:tr w:rsidR="00A77954" w14:paraId="558B51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02C0E62" w14:textId="454259C6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35306FA3" w14:textId="1F3404F4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E37963D" w14:textId="393A15EC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.</w:t>
            </w:r>
          </w:p>
        </w:tc>
      </w:tr>
      <w:tr w:rsidR="00981A09" w14:paraId="6256C35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742C3A8" w14:textId="574636AB" w:rsidR="00981A09" w:rsidRDefault="004068F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vivo</w:t>
            </w:r>
          </w:p>
        </w:tc>
        <w:tc>
          <w:tcPr>
            <w:tcW w:w="1417" w:type="dxa"/>
          </w:tcPr>
          <w:p w14:paraId="3758E105" w14:textId="45B5FA80" w:rsidR="00981A09" w:rsidRDefault="005977B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67BD4040" w14:textId="6A11CA26" w:rsidR="00981A09" w:rsidRDefault="003A17C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 w:hint="eastAsia"/>
                <w:noProof/>
              </w:rPr>
            </w:pPr>
            <w:r>
              <w:rPr>
                <w:rFonts w:cs="Arial" w:hint="eastAsia"/>
                <w:noProof/>
              </w:rPr>
              <w:t>When</w:t>
            </w:r>
            <w:r>
              <w:rPr>
                <w:rFonts w:cs="Arial"/>
                <w:noProof/>
              </w:rPr>
              <w:t xml:space="preserve"> the PCI</w:t>
            </w:r>
            <w:r>
              <w:rPr>
                <w:rFonts w:cs="Arial" w:hint="eastAsia"/>
                <w:noProof/>
              </w:rPr>
              <w:t>/</w:t>
            </w:r>
            <w:r>
              <w:rPr>
                <w:rFonts w:cs="Arial"/>
                <w:noProof/>
              </w:rPr>
              <w:t>NCGI is included in the PRS configuration, it implies that the node is not a PRS-</w:t>
            </w:r>
            <w:r>
              <w:rPr>
                <w:rFonts w:cs="Arial" w:hint="eastAsia"/>
                <w:noProof/>
              </w:rPr>
              <w:t>only</w:t>
            </w:r>
            <w:r>
              <w:rPr>
                <w:rFonts w:cs="Arial"/>
                <w:noProof/>
              </w:rPr>
              <w:t xml:space="preserve"> TP.</w:t>
            </w:r>
            <w:r w:rsidR="005977B1">
              <w:rPr>
                <w:rFonts w:cs="Arial"/>
                <w:noProof/>
              </w:rPr>
              <w:t xml:space="preserve"> Upon receiving the</w:t>
            </w:r>
            <w:r>
              <w:rPr>
                <w:rFonts w:cs="Arial"/>
                <w:noProof/>
              </w:rPr>
              <w:t xml:space="preserve"> </w:t>
            </w:r>
            <w:r w:rsidR="005977B1">
              <w:rPr>
                <w:rFonts w:cs="Arial"/>
                <w:noProof/>
              </w:rPr>
              <w:t>configuration, t</w:t>
            </w:r>
            <w:r w:rsidR="005977B1" w:rsidRPr="005977B1">
              <w:rPr>
                <w:rFonts w:cs="Arial"/>
                <w:noProof/>
              </w:rPr>
              <w:t xml:space="preserve">he UE expects that one of </w:t>
            </w:r>
            <w:r w:rsidR="005977B1">
              <w:rPr>
                <w:rFonts w:cs="Arial"/>
                <w:noProof/>
              </w:rPr>
              <w:t>the</w:t>
            </w:r>
            <w:r w:rsidR="005977B1" w:rsidRPr="005977B1">
              <w:rPr>
                <w:rFonts w:cs="Arial"/>
                <w:noProof/>
              </w:rPr>
              <w:t xml:space="preserve"> dl-PRS-ID along with a nr-DL-PRS-ResourceSetID and a nr-DL-PRS-ResourceID can be used to uniquely identify a DL PRS resource.</w:t>
            </w:r>
            <w:r w:rsidR="005977B1">
              <w:rPr>
                <w:rFonts w:cs="Arial"/>
                <w:noProof/>
              </w:rPr>
              <w:t xml:space="preserve"> Therefore,</w:t>
            </w:r>
            <w:r w:rsidR="00711CDB">
              <w:rPr>
                <w:rFonts w:cs="Arial"/>
                <w:noProof/>
              </w:rPr>
              <w:t xml:space="preserve"> in our view,</w:t>
            </w:r>
            <w:r w:rsidR="005977B1">
              <w:rPr>
                <w:rFonts w:cs="Arial"/>
                <w:noProof/>
              </w:rPr>
              <w:t xml:space="preserve"> the PCI</w:t>
            </w:r>
            <w:r w:rsidR="005977B1">
              <w:rPr>
                <w:rFonts w:cs="Arial" w:hint="eastAsia"/>
                <w:noProof/>
              </w:rPr>
              <w:t>/</w:t>
            </w:r>
            <w:r w:rsidR="005977B1">
              <w:rPr>
                <w:rFonts w:cs="Arial"/>
                <w:noProof/>
              </w:rPr>
              <w:t xml:space="preserve">NCGI is not </w:t>
            </w:r>
            <w:r w:rsidR="00711CDB">
              <w:rPr>
                <w:rFonts w:cs="Arial"/>
                <w:noProof/>
              </w:rPr>
              <w:t>mandatory in the measurement re</w:t>
            </w:r>
            <w:r w:rsidR="00CC5AF5">
              <w:rPr>
                <w:rFonts w:cs="Arial"/>
                <w:noProof/>
              </w:rPr>
              <w:t>port</w:t>
            </w:r>
            <w:bookmarkStart w:id="17" w:name="_GoBack"/>
            <w:bookmarkEnd w:id="17"/>
            <w:r w:rsidR="00711CDB">
              <w:rPr>
                <w:rFonts w:cs="Arial"/>
                <w:noProof/>
              </w:rPr>
              <w:t>.</w:t>
            </w: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30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4" w:tooltip="C:Usersmtk16923Documents3GPP Meetings202108 - RAN2_115-e, OnlineExtractsR2-2108406 Addition of PRS Only TP.docx" w:history="1">
        <w:r w:rsidRPr="00214C1F">
          <w:rPr>
            <w:rStyle w:val="afd"/>
          </w:rPr>
          <w:t>R2-21084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8" w:author="Ericsson" w:date="2021-08-02T21:39:00Z"/>
          <w:snapToGrid w:val="0"/>
        </w:rPr>
      </w:pPr>
      <w:ins w:id="19" w:author="Ericsson" w:date="2021-08-02T21:39:00Z">
        <w:r>
          <w:tab/>
        </w:r>
      </w:ins>
      <w:ins w:id="20" w:author="Ericsson" w:date="2021-08-02T21:50:00Z">
        <w:r>
          <w:t xml:space="preserve">  tp</w:t>
        </w:r>
      </w:ins>
      <w:ins w:id="21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ins w:id="22" w:author="Ericsson" w:date="2021-08-02T21:40:00Z">
        <w:r>
          <w:rPr>
            <w:snapToGrid w:val="0"/>
          </w:rPr>
          <w:t>256</w:t>
        </w:r>
      </w:ins>
      <w:ins w:id="23" w:author="Ericsson" w:date="2021-08-02T21:39:00Z">
        <w:r w:rsidRPr="00B62E75">
          <w:rPr>
            <w:snapToGrid w:val="0"/>
          </w:rPr>
          <w:t>..</w:t>
        </w:r>
      </w:ins>
      <w:ins w:id="24" w:author="Ericsson" w:date="2021-08-02T21:40:00Z">
        <w:r>
          <w:rPr>
            <w:snapToGrid w:val="0"/>
          </w:rPr>
          <w:t>65535</w:t>
        </w:r>
      </w:ins>
      <w:ins w:id="25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56"/>
        <w:gridCol w:w="1395"/>
        <w:gridCol w:w="6178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1B689198" w:rsidR="00030BD1" w:rsidRPr="00B37BE7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B37BE7">
              <w:rPr>
                <w:rFonts w:cs="Arial"/>
                <w:b w:val="0"/>
                <w:bCs w:val="0"/>
                <w:noProof/>
              </w:rPr>
              <w:lastRenderedPageBreak/>
              <w:t>Qualcomm</w:t>
            </w:r>
          </w:p>
        </w:tc>
        <w:tc>
          <w:tcPr>
            <w:tcW w:w="1417" w:type="dxa"/>
          </w:tcPr>
          <w:p w14:paraId="79C3838D" w14:textId="04230DAC" w:rsidR="00030BD1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sure</w:t>
            </w:r>
          </w:p>
        </w:tc>
        <w:tc>
          <w:tcPr>
            <w:tcW w:w="6345" w:type="dxa"/>
          </w:tcPr>
          <w:p w14:paraId="5C9ABB59" w14:textId="64D44D4B" w:rsidR="00030BD1" w:rsidRDefault="0041475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Some more background/clarification would be </w:t>
            </w:r>
            <w:r w:rsidR="00B37BE7">
              <w:rPr>
                <w:rFonts w:cs="Arial"/>
                <w:noProof/>
              </w:rPr>
              <w:t>needed</w:t>
            </w:r>
            <w:r>
              <w:rPr>
                <w:rFonts w:cs="Arial"/>
                <w:noProof/>
              </w:rPr>
              <w:t>.</w:t>
            </w:r>
            <w:r w:rsidR="00CD710D">
              <w:rPr>
                <w:rFonts w:cs="Arial"/>
                <w:noProof/>
              </w:rPr>
              <w:t xml:space="preserve"> E.g., how is it goin</w:t>
            </w:r>
            <w:r w:rsidR="00B37BE7">
              <w:rPr>
                <w:rFonts w:cs="Arial"/>
                <w:noProof/>
              </w:rPr>
              <w:t>g</w:t>
            </w:r>
            <w:r w:rsidR="00CD710D">
              <w:rPr>
                <w:rFonts w:cs="Arial"/>
                <w:noProof/>
              </w:rPr>
              <w:t xml:space="preserve"> to be used? The CR </w:t>
            </w:r>
            <w:r w:rsidR="00CD710D" w:rsidRPr="00CD710D">
              <w:rPr>
                <w:rFonts w:cs="Arial"/>
                <w:noProof/>
              </w:rPr>
              <w:t>R2-2108406</w:t>
            </w:r>
            <w:r w:rsidR="00CD710D">
              <w:rPr>
                <w:rFonts w:cs="Arial"/>
                <w:noProof/>
              </w:rPr>
              <w:t xml:space="preserve"> includes this only in the </w:t>
            </w:r>
            <w:r w:rsidR="00404D47" w:rsidRPr="00404D47">
              <w:rPr>
                <w:rFonts w:cs="Arial"/>
                <w:noProof/>
              </w:rPr>
              <w:t>NR-DL-PRS-AssistanceData</w:t>
            </w:r>
            <w:r w:rsidR="000A7875">
              <w:rPr>
                <w:rFonts w:cs="Arial"/>
                <w:noProof/>
              </w:rPr>
              <w:t>.</w:t>
            </w:r>
          </w:p>
        </w:tc>
      </w:tr>
      <w:tr w:rsidR="008E6B78" w14:paraId="1E67481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DA15D3" w14:textId="5858CC55" w:rsidR="008E6B78" w:rsidRPr="00B37BE7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32842E79" w14:textId="7777777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3F7A450" w14:textId="00BD955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can decide if we need to also include in UE report</w:t>
            </w:r>
          </w:p>
        </w:tc>
      </w:tr>
      <w:tr w:rsidR="00C67507" w14:paraId="4E6D080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4FECDF2" w14:textId="3AD2206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5E2F831F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FC61DAB" w14:textId="251EEAC4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are not against, but as QC mentioned – it would be good to understand how this is going to be used.</w:t>
            </w:r>
          </w:p>
        </w:tc>
      </w:tr>
      <w:tr w:rsidR="00865BEC" w14:paraId="154391E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6F2D243" w14:textId="5C41705C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2C7909EA" w14:textId="3762FEE0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A7E2AFA" w14:textId="4C45D01A" w:rsidR="00865BEC" w:rsidRDefault="00106EEF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We</w:t>
            </w:r>
            <w:r w:rsidR="00865BEC">
              <w:rPr>
                <w:rFonts w:cs="Arial" w:hint="eastAsia"/>
                <w:noProof/>
              </w:rPr>
              <w:t xml:space="preserve"> should understand how to use this ID first. </w:t>
            </w:r>
            <w:r w:rsidR="00991A0C">
              <w:rPr>
                <w:rFonts w:cs="Arial" w:hint="eastAsia"/>
                <w:noProof/>
              </w:rPr>
              <w:t>I</w:t>
            </w:r>
            <w:r w:rsidR="00865BEC">
              <w:rPr>
                <w:rFonts w:cs="Arial" w:hint="eastAsia"/>
                <w:noProof/>
              </w:rPr>
              <w:t xml:space="preserve">f it is used to identify the measurement </w:t>
            </w:r>
            <w:r w:rsidR="004212A0">
              <w:rPr>
                <w:rFonts w:cs="Arial" w:hint="eastAsia"/>
                <w:noProof/>
              </w:rPr>
              <w:t>result associated with</w:t>
            </w:r>
            <w:r w:rsidR="00865BEC">
              <w:rPr>
                <w:rFonts w:cs="Arial" w:hint="eastAsia"/>
                <w:noProof/>
              </w:rPr>
              <w:t xml:space="preserve"> a TP </w:t>
            </w:r>
            <w:r w:rsidR="004212A0">
              <w:rPr>
                <w:rFonts w:cs="Arial" w:hint="eastAsia"/>
                <w:noProof/>
              </w:rPr>
              <w:t>that</w:t>
            </w:r>
            <w:r w:rsidR="00865BEC">
              <w:rPr>
                <w:rFonts w:cs="Arial" w:hint="eastAsia"/>
                <w:noProof/>
              </w:rPr>
              <w:t xml:space="preserve"> is not associated with a cell, it would make sense. For such case, the range of TP ID should be discussed and decided, e.g. </w:t>
            </w:r>
            <w:r w:rsidR="004212A0">
              <w:rPr>
                <w:rFonts w:cs="Arial" w:hint="eastAsia"/>
                <w:noProof/>
              </w:rPr>
              <w:t xml:space="preserve">whether </w:t>
            </w:r>
            <w:r w:rsidR="00865BEC">
              <w:rPr>
                <w:rFonts w:cs="Arial" w:hint="eastAsia"/>
                <w:noProof/>
              </w:rPr>
              <w:t xml:space="preserve">it </w:t>
            </w:r>
            <w:r w:rsidR="004212A0">
              <w:rPr>
                <w:rFonts w:cs="Arial" w:hint="eastAsia"/>
                <w:noProof/>
              </w:rPr>
              <w:t>is the only ID identified</w:t>
            </w:r>
            <w:r w:rsidR="00865BEC">
              <w:rPr>
                <w:rFonts w:cs="Arial" w:hint="eastAsia"/>
                <w:noProof/>
              </w:rPr>
              <w:t xml:space="preserve"> in a certain area or in the </w:t>
            </w:r>
            <w:r w:rsidR="004212A0">
              <w:rPr>
                <w:rFonts w:cs="Arial" w:hint="eastAsia"/>
                <w:noProof/>
              </w:rPr>
              <w:t xml:space="preserve">same </w:t>
            </w:r>
            <w:r w:rsidR="00865BEC">
              <w:rPr>
                <w:rFonts w:cs="Arial" w:hint="eastAsia"/>
                <w:noProof/>
              </w:rPr>
              <w:t>PLMN etc.</w:t>
            </w:r>
          </w:p>
        </w:tc>
      </w:tr>
      <w:tr w:rsidR="00A77954" w14:paraId="24B17D3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D61EF59" w14:textId="72604F1E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0127E31B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72403801" w14:textId="729384DB" w:rsidR="00A77954" w:rsidRDefault="00A77954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hould not this be discussed together with PRS-only TP indication?</w:t>
            </w:r>
          </w:p>
        </w:tc>
      </w:tr>
      <w:tr w:rsidR="00C57E54" w14:paraId="64E75B0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9D90116" w14:textId="23681B65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vivo</w:t>
            </w:r>
          </w:p>
        </w:tc>
        <w:tc>
          <w:tcPr>
            <w:tcW w:w="1417" w:type="dxa"/>
          </w:tcPr>
          <w:p w14:paraId="050B6204" w14:textId="77777777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4C4BBD14" w14:textId="1571205E" w:rsidR="00245C3E" w:rsidRDefault="00245C3E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hint="eastAsia"/>
              </w:rPr>
              <w:t>It</w:t>
            </w:r>
            <w:r>
              <w:t xml:space="preserve"> is a</w:t>
            </w:r>
            <w:r>
              <w:t>gree</w:t>
            </w:r>
            <w:r>
              <w:t>d</w:t>
            </w:r>
            <w:r>
              <w:t xml:space="preserve"> to have the PRS-only TP </w:t>
            </w:r>
            <w:r>
              <w:t>indication.</w:t>
            </w:r>
            <w:r>
              <w:rPr>
                <w:rFonts w:cs="Arial"/>
                <w:noProof/>
              </w:rPr>
              <w:t xml:space="preserve"> </w:t>
            </w:r>
          </w:p>
          <w:p w14:paraId="20BBEFB3" w14:textId="2CEB6F81" w:rsidR="00C57E54" w:rsidRDefault="00245C3E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s to the TPID, t</w:t>
            </w:r>
            <w:r w:rsidR="00711CDB">
              <w:rPr>
                <w:rFonts w:cs="Arial"/>
                <w:noProof/>
              </w:rPr>
              <w:t xml:space="preserve">he proponent should further clarify the funcition </w:t>
            </w:r>
            <w:r>
              <w:rPr>
                <w:rFonts w:cs="Arial"/>
                <w:noProof/>
              </w:rPr>
              <w:t>and the range of the ID.</w:t>
            </w:r>
            <w:r w:rsidR="007B495D">
              <w:rPr>
                <w:rFonts w:cs="Arial"/>
                <w:noProof/>
              </w:rPr>
              <w:t xml:space="preserve"> </w:t>
            </w:r>
          </w:p>
        </w:tc>
      </w:tr>
    </w:tbl>
    <w:p w14:paraId="4C8AB4EF" w14:textId="77777777" w:rsidR="00030BD1" w:rsidRDefault="00030BD1" w:rsidP="00030BD1"/>
    <w:p w14:paraId="30CA5048" w14:textId="1F6FD2D9" w:rsidR="00D04BC3" w:rsidRPr="00865BEC" w:rsidRDefault="00D04BC3" w:rsidP="008D50C2"/>
    <w:p w14:paraId="7E03CA83" w14:textId="6FF0800C" w:rsidR="00306D53" w:rsidRDefault="00D04BC3" w:rsidP="00D04BC3">
      <w:pPr>
        <w:pStyle w:val="30"/>
      </w:pPr>
      <w:r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6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t>T</w:t>
      </w:r>
      <w:r>
        <w:t>he following NOTE has also been added in the clause for NR-DL-PRS assistance data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</w:pPr>
            <w:ins w:id="27" w:author="Ericsson" w:date="2021-08-02T21:43:00Z">
              <w:r w:rsidRPr="00B62E75"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the update above the definition of PRS-only TP and “cell” for PRS-only TP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51"/>
        <w:gridCol w:w="1405"/>
        <w:gridCol w:w="6173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B715F1" w:rsidR="000850EC" w:rsidRDefault="006C61DD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alcomm</w:t>
            </w:r>
          </w:p>
        </w:tc>
        <w:tc>
          <w:tcPr>
            <w:tcW w:w="1417" w:type="dxa"/>
          </w:tcPr>
          <w:p w14:paraId="67754EAD" w14:textId="25578911" w:rsidR="000850EC" w:rsidRDefault="0017342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ee comment</w:t>
            </w:r>
            <w:r w:rsidR="00B500E9">
              <w:rPr>
                <w:rFonts w:cs="Arial"/>
                <w:noProof/>
              </w:rPr>
              <w:t>s</w:t>
            </w:r>
          </w:p>
        </w:tc>
        <w:tc>
          <w:tcPr>
            <w:tcW w:w="6345" w:type="dxa"/>
          </w:tcPr>
          <w:p w14:paraId="25F16277" w14:textId="48AE4978" w:rsidR="000850EC" w:rsidRDefault="0059643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e first change seem editorial and could be merged into another </w:t>
            </w:r>
            <w:r w:rsidR="001669F7">
              <w:rPr>
                <w:rFonts w:cs="Arial"/>
                <w:noProof/>
              </w:rPr>
              <w:t>CR. However, the "or DL-PRS" should be moved to the beginning of the sentence:</w:t>
            </w:r>
          </w:p>
          <w:p w14:paraId="4820C694" w14:textId="60FF7D41" w:rsidR="001669F7" w:rsidRDefault="001669F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t>"</w:t>
            </w:r>
            <w:r w:rsidRPr="00B62E75">
              <w:t xml:space="preserve">A TP which only transmits PRS </w:t>
            </w:r>
            <w:r w:rsidRPr="001669F7">
              <w:rPr>
                <w:color w:val="FF0000"/>
                <w:u w:val="single"/>
              </w:rPr>
              <w:t>or DL-PRS</w:t>
            </w:r>
            <w:r>
              <w:t xml:space="preserve"> </w:t>
            </w:r>
            <w:r w:rsidRPr="00B62E75">
              <w:t>signals</w:t>
            </w:r>
            <w:r>
              <w:t>…|</w:t>
            </w:r>
          </w:p>
          <w:p w14:paraId="44751B9D" w14:textId="77777777" w:rsidR="00B500E9" w:rsidRDefault="00B500E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582874" w14:textId="138F4D15" w:rsidR="001D0CC8" w:rsidRDefault="001D0CC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t xml:space="preserve">On NOTE 5: </w:t>
            </w:r>
            <w:r w:rsidR="0017342B">
              <w:t xml:space="preserve">The </w:t>
            </w:r>
            <w:r w:rsidR="0017342B" w:rsidRPr="0017342B">
              <w:t>term "cell"</w:t>
            </w:r>
            <w:r w:rsidR="00B500E9">
              <w:t xml:space="preserve"> is</w:t>
            </w:r>
            <w:r w:rsidR="0017342B" w:rsidRPr="0017342B">
              <w:t xml:space="preserve"> </w:t>
            </w:r>
            <w:r w:rsidR="00B500E9">
              <w:t xml:space="preserve">not </w:t>
            </w:r>
            <w:r w:rsidR="0017342B" w:rsidRPr="0017342B">
              <w:t>used in clause 6.5.10, 6.5.11, 6.5.12</w:t>
            </w:r>
            <w:r w:rsidR="00B500E9">
              <w:t xml:space="preserve"> anyhow, other than for Cell-IDs</w:t>
            </w:r>
            <w:r w:rsidR="00DD78B5">
              <w:t xml:space="preserve"> (for which the term "cell" is correct)</w:t>
            </w:r>
            <w:r w:rsidR="00B500E9">
              <w:t xml:space="preserve">. </w:t>
            </w:r>
            <w:r w:rsidR="00674F25">
              <w:t>The specification mentions only TRPs.</w:t>
            </w:r>
            <w:r w:rsidR="009526BF">
              <w:t xml:space="preserve"> </w:t>
            </w:r>
            <w:r w:rsidR="00DD78B5">
              <w:t>What is the significance of this NOTE?</w:t>
            </w:r>
            <w:r w:rsidR="009526BF">
              <w:t>?</w:t>
            </w:r>
          </w:p>
        </w:tc>
      </w:tr>
      <w:tr w:rsidR="008E6B78" w14:paraId="3CE48D8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A41287D" w14:textId="398502A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lastRenderedPageBreak/>
              <w:t>Ericsson</w:t>
            </w:r>
          </w:p>
        </w:tc>
        <w:tc>
          <w:tcPr>
            <w:tcW w:w="1417" w:type="dxa"/>
          </w:tcPr>
          <w:p w14:paraId="20BAFF81" w14:textId="25E1E668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69B66350" w14:textId="6EC34704" w:rsidR="008E6B78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On Note agree with QC. The intention was to </w:t>
            </w:r>
            <w:r w:rsidR="008E6B78">
              <w:rPr>
                <w:rFonts w:cs="Arial"/>
                <w:noProof/>
              </w:rPr>
              <w:t>reuse from LTE specs</w:t>
            </w:r>
            <w:r w:rsidR="004957DB">
              <w:rPr>
                <w:rFonts w:cs="Arial"/>
                <w:noProof/>
              </w:rPr>
              <w:t xml:space="preserve"> when tpid was introduced</w:t>
            </w:r>
            <w:r>
              <w:rPr>
                <w:rFonts w:cs="Arial"/>
                <w:noProof/>
              </w:rPr>
              <w:t xml:space="preserve"> as below was added in LTE.</w:t>
            </w:r>
          </w:p>
          <w:p w14:paraId="2AB940C2" w14:textId="77777777" w:rsidR="004957DB" w:rsidRDefault="004957D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  <w:p w14:paraId="1FF62892" w14:textId="77777777" w:rsidR="004957DB" w:rsidRPr="00B62E75" w:rsidRDefault="004957DB" w:rsidP="004957DB">
            <w:pPr>
              <w:pStyle w:val="N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2E75">
              <w:t>NOTE 2:</w:t>
            </w:r>
            <w:r w:rsidRPr="00B62E75">
              <w:tab/>
              <w:t>Due to support of cells containing multiple TPs and PRS-only TPs not associated with cells, the term "cell" as used in clause 6.5.1 may not always correspond to a cell for the E-UTRAN.</w:t>
            </w:r>
          </w:p>
          <w:p w14:paraId="40E8C544" w14:textId="628AED3F" w:rsidR="004957DB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But, yes agree with QC that the term that has been used is TRP and not cell and thus the note may not be needed.</w:t>
            </w:r>
          </w:p>
        </w:tc>
      </w:tr>
      <w:tr w:rsidR="00C67507" w14:paraId="13A8A04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D8C926" w14:textId="2D7E8E8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1FA9900C" w14:textId="0909C9C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against</w:t>
            </w:r>
          </w:p>
        </w:tc>
        <w:tc>
          <w:tcPr>
            <w:tcW w:w="6345" w:type="dxa"/>
          </w:tcPr>
          <w:p w14:paraId="4707DCA6" w14:textId="3421E021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 strong view though</w:t>
            </w:r>
          </w:p>
        </w:tc>
      </w:tr>
      <w:tr w:rsidR="004212A0" w14:paraId="3D0E2F1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BE3F3A5" w14:textId="64318A6D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6306DE13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98276A4" w14:textId="4F2140B2" w:rsidR="004212A0" w:rsidRDefault="004212A0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</w:t>
            </w:r>
            <w:r>
              <w:rPr>
                <w:rFonts w:cs="Arial" w:hint="eastAsia"/>
                <w:noProof/>
              </w:rPr>
              <w:t>gree with QC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first comments. For the NOTE, Ericsson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comments can be considered, i.e. the note may be not needed.</w:t>
            </w:r>
          </w:p>
        </w:tc>
      </w:tr>
      <w:tr w:rsidR="00A77954" w14:paraId="5B688D5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2A93D24" w14:textId="321BFCFC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219B4F45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E3CBE97" w14:textId="098065B5" w:rsidR="00A77954" w:rsidRDefault="00A77954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Do not see the strong need for the NOTE. </w:t>
            </w:r>
          </w:p>
        </w:tc>
      </w:tr>
      <w:tr w:rsidR="00C57E54" w14:paraId="492B22A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D0D66CA" w14:textId="41E81AB3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vivo</w:t>
            </w:r>
          </w:p>
        </w:tc>
        <w:tc>
          <w:tcPr>
            <w:tcW w:w="1417" w:type="dxa"/>
          </w:tcPr>
          <w:p w14:paraId="762D0E6C" w14:textId="77777777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98F4A88" w14:textId="1B8D8AD5" w:rsidR="00C57E54" w:rsidRDefault="00C57E54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</w:tbl>
    <w:p w14:paraId="40FEB4CE" w14:textId="2E98BB87" w:rsidR="00306D53" w:rsidRPr="00030BD1" w:rsidRDefault="00306D53" w:rsidP="000850EC"/>
    <w:p w14:paraId="1FF89F3B" w14:textId="371F1986" w:rsidR="00D04BC3" w:rsidRDefault="000850EC" w:rsidP="00D04BC3">
      <w:pPr>
        <w:pStyle w:val="30"/>
      </w:pPr>
      <w:r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5" w:tooltip="C:Usersmtk16923Documents3GPP Meetings202108 - RAN2_115-e, OnlineExtractsR2-2107332 Correction to PRS-only TP.doc" w:history="1">
        <w:r w:rsidRPr="00214C1F">
          <w:rPr>
            <w:rStyle w:val="afd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8" w:author="YinghaoGuo" w:date="2021-07-28T11:27:00Z"/>
                <w:rFonts w:ascii="Times New Roman" w:hAnsi="Times New Roman"/>
                <w:lang w:eastAsia="zh-CN"/>
              </w:rPr>
            </w:pPr>
            <w:ins w:id="29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</w:t>
                  </w: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BlockPower</w:t>
                  </w:r>
                  <w:proofErr w:type="spellEnd"/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30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31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  <w:proofErr w:type="spellEnd"/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5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offset of the SSB within a 10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The SSB periodicity in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ms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lastRenderedPageBreak/>
                    <w:t>ssb-PositionsInBurst</w:t>
                  </w:r>
                  <w:proofErr w:type="spellEnd"/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32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33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  <w:proofErr w:type="spellEnd"/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system frame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proofErr w:type="spellStart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NR-ECID-</w:t>
                  </w:r>
                  <w:proofErr w:type="spellStart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ProvideCapabilities</w:t>
                  </w:r>
                  <w:proofErr w:type="spellEnd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P measurement;</w:t>
                  </w:r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4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5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Q measurement;</w:t>
                  </w:r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P measurement;</w:t>
                  </w:r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q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/>
        </w:tc>
      </w:tr>
    </w:tbl>
    <w:p w14:paraId="57FCBEDA" w14:textId="77777777" w:rsidR="004547E0" w:rsidRPr="006014F5" w:rsidRDefault="004547E0" w:rsidP="006014F5">
      <w:pPr>
        <w:rPr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r>
        <w:rPr>
          <w:b/>
          <w:i/>
        </w:rPr>
        <w:t xml:space="preserve"> the above editorial changes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63"/>
        <w:gridCol w:w="1399"/>
        <w:gridCol w:w="6167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533CC25E" w:rsidR="004547E0" w:rsidRDefault="006C4F0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53EC8182" w14:textId="5E596040" w:rsidR="004547E0" w:rsidRDefault="004068E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B6C74" w14:paraId="2BC010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D86FD81" w14:textId="3309E9F8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6EB821AA" w14:textId="373ADB74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28F074DD" w14:textId="77777777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C67507" w14:paraId="7B00715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6DABC6A" w14:textId="3F787F9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407B347B" w14:textId="5816BB1C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519923D5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4212A0" w14:paraId="77071E49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583A28E" w14:textId="6721D452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75FFEC83" w14:textId="17DB4D18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es</w:t>
            </w:r>
          </w:p>
        </w:tc>
        <w:tc>
          <w:tcPr>
            <w:tcW w:w="6345" w:type="dxa"/>
          </w:tcPr>
          <w:p w14:paraId="76215001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77954" w14:paraId="0B122CA7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C55A187" w14:textId="29872E42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2C229674" w14:textId="3F3B0A28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45F2B4E2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C07084" w14:paraId="7EB42B9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67A8E6E" w14:textId="19622D5A" w:rsidR="00C07084" w:rsidRDefault="00C0708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vivo</w:t>
            </w:r>
          </w:p>
        </w:tc>
        <w:tc>
          <w:tcPr>
            <w:tcW w:w="1417" w:type="dxa"/>
          </w:tcPr>
          <w:p w14:paraId="66B6DE3C" w14:textId="74DDEAED" w:rsidR="00C07084" w:rsidRDefault="00C0708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1078A08E" w14:textId="77777777" w:rsidR="00C07084" w:rsidRDefault="00C0708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/>
    <w:p w14:paraId="70E0BFE6" w14:textId="11EEB864" w:rsidR="00907984" w:rsidRDefault="002E2329">
      <w:pPr>
        <w:pStyle w:val="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aff2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6"/>
      <w:foot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16160" w14:textId="77777777" w:rsidR="00FB022A" w:rsidRDefault="00FB022A">
      <w:pPr>
        <w:spacing w:after="0" w:line="240" w:lineRule="auto"/>
      </w:pPr>
      <w:r>
        <w:separator/>
      </w:r>
    </w:p>
  </w:endnote>
  <w:endnote w:type="continuationSeparator" w:id="0">
    <w:p w14:paraId="0E52F2F4" w14:textId="77777777" w:rsidR="00FB022A" w:rsidRDefault="00FB0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9DB63" w14:textId="77777777" w:rsidR="00B8758C" w:rsidRDefault="00B8758C">
    <w:pPr>
      <w:pStyle w:val="af0"/>
      <w:tabs>
        <w:tab w:val="center" w:pos="4820"/>
        <w:tab w:val="right" w:pos="9639"/>
      </w:tabs>
      <w:jc w:val="left"/>
    </w:pPr>
    <w:r>
      <w:tab/>
    </w:r>
    <w:r>
      <w:rPr>
        <w:rStyle w:val="afa"/>
      </w:rPr>
      <w:fldChar w:fldCharType="begin"/>
    </w:r>
    <w:r>
      <w:rPr>
        <w:rStyle w:val="afa"/>
      </w:rPr>
      <w:instrText xml:space="preserve"> PAGE </w:instrText>
    </w:r>
    <w:r>
      <w:rPr>
        <w:rStyle w:val="afa"/>
      </w:rPr>
      <w:fldChar w:fldCharType="separate"/>
    </w:r>
    <w:r w:rsidR="00991A0C">
      <w:rPr>
        <w:rStyle w:val="afa"/>
        <w:noProof/>
      </w:rPr>
      <w:t>4</w:t>
    </w:r>
    <w:r>
      <w:rPr>
        <w:rStyle w:val="afa"/>
      </w:rPr>
      <w:fldChar w:fldCharType="end"/>
    </w:r>
    <w:r>
      <w:rPr>
        <w:rStyle w:val="afa"/>
      </w:rPr>
      <w:t>/</w:t>
    </w:r>
    <w:r>
      <w:rPr>
        <w:rStyle w:val="afa"/>
      </w:rPr>
      <w:fldChar w:fldCharType="begin"/>
    </w:r>
    <w:r>
      <w:rPr>
        <w:rStyle w:val="afa"/>
      </w:rPr>
      <w:instrText xml:space="preserve"> NUMPAGES </w:instrText>
    </w:r>
    <w:r>
      <w:rPr>
        <w:rStyle w:val="afa"/>
      </w:rPr>
      <w:fldChar w:fldCharType="separate"/>
    </w:r>
    <w:r w:rsidR="00991A0C">
      <w:rPr>
        <w:rStyle w:val="afa"/>
        <w:noProof/>
      </w:rPr>
      <w:t>7</w:t>
    </w:r>
    <w:r>
      <w:rPr>
        <w:rStyle w:val="afa"/>
      </w:rPr>
      <w:fldChar w:fldCharType="end"/>
    </w:r>
    <w:r>
      <w:rPr>
        <w:rStyle w:val="af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803159" w14:textId="77777777" w:rsidR="00FB022A" w:rsidRDefault="00FB022A">
      <w:pPr>
        <w:spacing w:after="0" w:line="240" w:lineRule="auto"/>
      </w:pPr>
      <w:r>
        <w:separator/>
      </w:r>
    </w:p>
  </w:footnote>
  <w:footnote w:type="continuationSeparator" w:id="0">
    <w:p w14:paraId="5711AF17" w14:textId="77777777" w:rsidR="00FB022A" w:rsidRDefault="00FB0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552047"/>
    <w:multiLevelType w:val="multilevel"/>
    <w:tmpl w:val="C2806150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7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1" w15:restartNumberingAfterBreak="0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2"/>
  </w:num>
  <w:num w:numId="5">
    <w:abstractNumId w:val="16"/>
  </w:num>
  <w:num w:numId="6">
    <w:abstractNumId w:val="19"/>
  </w:num>
  <w:num w:numId="7">
    <w:abstractNumId w:val="14"/>
  </w:num>
  <w:num w:numId="8">
    <w:abstractNumId w:val="6"/>
  </w:num>
  <w:num w:numId="9">
    <w:abstractNumId w:val="21"/>
  </w:num>
  <w:num w:numId="10">
    <w:abstractNumId w:val="23"/>
    <w:lvlOverride w:ilvl="0">
      <w:startOverride w:val="1"/>
    </w:lvlOverride>
  </w:num>
  <w:num w:numId="11">
    <w:abstractNumId w:val="18"/>
  </w:num>
  <w:num w:numId="12">
    <w:abstractNumId w:val="26"/>
  </w:num>
  <w:num w:numId="13">
    <w:abstractNumId w:val="22"/>
  </w:num>
  <w:num w:numId="14">
    <w:abstractNumId w:val="8"/>
  </w:num>
  <w:num w:numId="15">
    <w:abstractNumId w:val="15"/>
  </w:num>
  <w:num w:numId="16">
    <w:abstractNumId w:val="25"/>
  </w:num>
  <w:num w:numId="17">
    <w:abstractNumId w:val="28"/>
  </w:num>
  <w:num w:numId="18">
    <w:abstractNumId w:val="2"/>
  </w:num>
  <w:num w:numId="19">
    <w:abstractNumId w:val="27"/>
  </w:num>
  <w:num w:numId="20">
    <w:abstractNumId w:val="9"/>
  </w:num>
  <w:num w:numId="21">
    <w:abstractNumId w:val="9"/>
  </w:num>
  <w:num w:numId="22">
    <w:abstractNumId w:val="3"/>
  </w:num>
  <w:num w:numId="23">
    <w:abstractNumId w:val="4"/>
  </w:num>
  <w:num w:numId="24">
    <w:abstractNumId w:val="4"/>
  </w:num>
  <w:num w:numId="25">
    <w:abstractNumId w:val="9"/>
  </w:num>
  <w:num w:numId="26">
    <w:abstractNumId w:val="10"/>
  </w:num>
  <w:num w:numId="27">
    <w:abstractNumId w:val="20"/>
  </w:num>
  <w:num w:numId="28">
    <w:abstractNumId w:val="5"/>
  </w:num>
  <w:num w:numId="29">
    <w:abstractNumId w:val="17"/>
  </w:num>
  <w:num w:numId="30">
    <w:abstractNumId w:val="7"/>
  </w:num>
  <w:num w:numId="31">
    <w:abstractNumId w:val="11"/>
  </w:num>
  <w:num w:numId="3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">
    <w15:presenceInfo w15:providerId="None" w15:userId="YinghaoGuo"/>
  </w15:person>
  <w15:person w15:author="vivo(Xiang)">
    <w15:presenceInfo w15:providerId="None" w15:userId="vivo(Xiang)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1ED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5ED4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DC6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7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6FE9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6EE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9F7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2B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98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0CC8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5C3E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6EC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C6E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7C4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26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3D36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47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8E3"/>
    <w:rsid w:val="004068FF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75F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2A0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7DB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18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3CE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431"/>
    <w:rsid w:val="005967A9"/>
    <w:rsid w:val="00596F3B"/>
    <w:rsid w:val="0059732A"/>
    <w:rsid w:val="005977B1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7A"/>
    <w:rsid w:val="005E7AAF"/>
    <w:rsid w:val="005E7F36"/>
    <w:rsid w:val="005F02D5"/>
    <w:rsid w:val="005F0515"/>
    <w:rsid w:val="005F059D"/>
    <w:rsid w:val="005F0B57"/>
    <w:rsid w:val="005F1450"/>
    <w:rsid w:val="005F162E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5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00"/>
    <w:rsid w:val="006C4FD0"/>
    <w:rsid w:val="006C502C"/>
    <w:rsid w:val="006C51A4"/>
    <w:rsid w:val="006C55B1"/>
    <w:rsid w:val="006C5780"/>
    <w:rsid w:val="006C60C1"/>
    <w:rsid w:val="006C61DD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5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1CDB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95D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026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798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5BEC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6B78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6BF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09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A0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383B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8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0FD8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77954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74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BE7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0E9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8C7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084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E54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07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70C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AF5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10D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1506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8B5"/>
    <w:rsid w:val="00DD7A5E"/>
    <w:rsid w:val="00DD7A88"/>
    <w:rsid w:val="00DD7ED0"/>
    <w:rsid w:val="00DD7F46"/>
    <w:rsid w:val="00DD7FDE"/>
    <w:rsid w:val="00DE032A"/>
    <w:rsid w:val="00DE0682"/>
    <w:rsid w:val="00DE06D5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0F0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388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22A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9A3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FDED3227-77D9-4553-BB85-6D5FEF042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lang w:val="en-US" w:eastAsia="zh-CN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"/>
    <w:qFormat/>
    <w:pPr>
      <w:numPr>
        <w:numId w:val="2"/>
      </w:numPr>
    </w:pPr>
  </w:style>
  <w:style w:type="paragraph" w:styleId="3">
    <w:name w:val="List Bullet 3"/>
    <w:basedOn w:val="22"/>
    <w:qFormat/>
    <w:pPr>
      <w:numPr>
        <w:numId w:val="3"/>
      </w:numPr>
    </w:pPr>
  </w:style>
  <w:style w:type="paragraph" w:styleId="22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4"/>
      </w:numPr>
    </w:pPr>
  </w:style>
  <w:style w:type="paragraph" w:styleId="a6">
    <w:name w:val="Body Text"/>
    <w:basedOn w:val="a0"/>
    <w:link w:val="a7"/>
    <w:qFormat/>
    <w:rPr>
      <w:rFonts w:eastAsia="Malgun Gothic"/>
      <w:lang w:val="en-GB"/>
    </w:rPr>
  </w:style>
  <w:style w:type="paragraph" w:styleId="a8">
    <w:name w:val="caption"/>
    <w:basedOn w:val="a0"/>
    <w:next w:val="a0"/>
    <w:link w:val="a9"/>
    <w:qFormat/>
    <w:pPr>
      <w:spacing w:after="240"/>
      <w:jc w:val="center"/>
    </w:pPr>
    <w:rPr>
      <w:b/>
      <w:bCs/>
      <w:lang w:val="zh-CN"/>
    </w:rPr>
  </w:style>
  <w:style w:type="paragraph" w:styleId="aa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0"/>
    <w:link w:val="ac"/>
    <w:qFormat/>
    <w:rPr>
      <w:lang w:val="zh-CN"/>
    </w:rPr>
  </w:style>
  <w:style w:type="paragraph" w:styleId="ad">
    <w:name w:val="Plain Text"/>
    <w:basedOn w:val="a0"/>
    <w:link w:val="ae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50">
    <w:name w:val="List Bullet 5"/>
    <w:basedOn w:val="41"/>
    <w:qFormat/>
    <w:pPr>
      <w:numPr>
        <w:numId w:val="5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  <w:bCs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semiHidden/>
    <w:qFormat/>
    <w:pPr>
      <w:jc w:val="center"/>
    </w:pPr>
    <w:rPr>
      <w:i/>
      <w:iCs/>
    </w:rPr>
  </w:style>
  <w:style w:type="paragraph" w:styleId="af1">
    <w:name w:val="header"/>
    <w:link w:val="af2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af3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4">
    <w:name w:val="table of figures"/>
    <w:basedOn w:val="a0"/>
    <w:next w:val="a0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23">
    <w:name w:val="Body Text 2"/>
    <w:basedOn w:val="a0"/>
    <w:link w:val="24"/>
    <w:qFormat/>
    <w:rPr>
      <w:b/>
    </w:rPr>
  </w:style>
  <w:style w:type="paragraph" w:styleId="af5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5">
    <w:name w:val="index 2"/>
    <w:basedOn w:val="11"/>
    <w:next w:val="a0"/>
    <w:semiHidden/>
    <w:qFormat/>
    <w:pPr>
      <w:ind w:left="284"/>
    </w:pPr>
  </w:style>
  <w:style w:type="paragraph" w:styleId="af6">
    <w:name w:val="annotation subject"/>
    <w:basedOn w:val="ab"/>
    <w:next w:val="ab"/>
    <w:link w:val="af7"/>
    <w:semiHidden/>
    <w:qFormat/>
    <w:rPr>
      <w:b/>
      <w:bCs/>
    </w:rPr>
  </w:style>
  <w:style w:type="table" w:styleId="af8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uiPriority w:val="22"/>
    <w:qFormat/>
    <w:rPr>
      <w:b/>
      <w:bCs/>
    </w:rPr>
  </w:style>
  <w:style w:type="character" w:styleId="afa">
    <w:name w:val="page number"/>
    <w:semiHidden/>
    <w:qFormat/>
  </w:style>
  <w:style w:type="character" w:styleId="afb">
    <w:name w:val="FollowedHyperlink"/>
    <w:semiHidden/>
    <w:qFormat/>
    <w:rPr>
      <w:color w:val="FF0000"/>
      <w:u w:val="single"/>
    </w:rPr>
  </w:style>
  <w:style w:type="character" w:styleId="afc">
    <w:name w:val="Emphasis"/>
    <w:qFormat/>
    <w:rPr>
      <w:i/>
      <w:iCs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styleId="aff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8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a0"/>
    <w:qFormat/>
    <w:pPr>
      <w:numPr>
        <w:numId w:val="6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a4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a7">
    <w:name w:val="正文文本 字符"/>
    <w:link w:val="a6"/>
    <w:qFormat/>
    <w:rPr>
      <w:rFonts w:ascii="Arial" w:hAnsi="Arial"/>
      <w:lang w:val="en-GB" w:eastAsia="zh-CN"/>
    </w:rPr>
  </w:style>
  <w:style w:type="paragraph" w:customStyle="1" w:styleId="B5">
    <w:name w:val="B5"/>
    <w:basedOn w:val="51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a0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0">
    <w:name w:val="标题4"/>
    <w:basedOn w:val="a0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f0">
    <w:name w:val="表格文本"/>
    <w:qFormat/>
    <w:pPr>
      <w:tabs>
        <w:tab w:val="decimal" w:pos="0"/>
      </w:tabs>
    </w:pPr>
    <w:rPr>
      <w:rFonts w:ascii="Arial" w:eastAsia="宋体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ff1">
    <w:name w:val="图表标题"/>
    <w:basedOn w:val="a0"/>
    <w:next w:val="a0"/>
    <w:qFormat/>
    <w:pPr>
      <w:spacing w:before="60" w:after="60"/>
      <w:jc w:val="center"/>
    </w:pPr>
    <w:rPr>
      <w:rFonts w:eastAsia="Batang" w:cs="宋体"/>
      <w:lang w:eastAsia="en-GB"/>
    </w:rPr>
  </w:style>
  <w:style w:type="paragraph" w:styleId="aff2">
    <w:name w:val="List Paragraph"/>
    <w:basedOn w:val="a0"/>
    <w:link w:val="aff3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a9">
    <w:name w:val="题注 字符"/>
    <w:link w:val="a8"/>
    <w:qFormat/>
    <w:rPr>
      <w:rFonts w:ascii="Arial" w:eastAsia="宋体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宋体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宋体" w:hAnsi="Arial"/>
      <w:lang w:val="en-US" w:eastAsia="zh-CN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a1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a0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a0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宋体" w:hAnsi="Times New Roman"/>
      <w:lang w:val="zh-CN" w:eastAsia="zh-CN"/>
    </w:rPr>
  </w:style>
  <w:style w:type="character" w:customStyle="1" w:styleId="ac">
    <w:name w:val="批注文字 字符"/>
    <w:link w:val="ab"/>
    <w:qFormat/>
    <w:rPr>
      <w:rFonts w:ascii="Arial" w:eastAsia="宋体" w:hAnsi="Arial"/>
    </w:rPr>
  </w:style>
  <w:style w:type="paragraph" w:customStyle="1" w:styleId="Agreement">
    <w:name w:val="Agreement"/>
    <w:basedOn w:val="a0"/>
    <w:next w:val="a0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宋体" w:hAnsi="Arial"/>
      <w:lang w:eastAsia="en-US"/>
    </w:rPr>
  </w:style>
  <w:style w:type="character" w:customStyle="1" w:styleId="B4Char">
    <w:name w:val="B4 Char"/>
    <w:link w:val="B4"/>
    <w:qFormat/>
    <w:rPr>
      <w:rFonts w:ascii="Arial" w:eastAsia="宋体" w:hAnsi="Arial"/>
      <w:lang w:eastAsia="en-US"/>
    </w:rPr>
  </w:style>
  <w:style w:type="character" w:customStyle="1" w:styleId="aff3">
    <w:name w:val="列表段落 字符"/>
    <w:link w:val="aff2"/>
    <w:uiPriority w:val="34"/>
    <w:qFormat/>
    <w:locked/>
    <w:rPr>
      <w:rFonts w:ascii="Calibri" w:eastAsia="宋体" w:hAnsi="Calibri" w:cs="Calibri"/>
      <w:sz w:val="22"/>
      <w:szCs w:val="22"/>
    </w:rPr>
  </w:style>
  <w:style w:type="paragraph" w:customStyle="1" w:styleId="aff4">
    <w:name w:val="插图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f5">
    <w:name w:val="表格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af2">
    <w:name w:val="页眉 字符"/>
    <w:link w:val="af1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a0"/>
    <w:next w:val="a0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a0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a0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24">
    <w:name w:val="正文文本 2 字符"/>
    <w:link w:val="23"/>
    <w:qFormat/>
    <w:rPr>
      <w:rFonts w:ascii="Arial" w:eastAsia="宋体" w:hAnsi="Arial"/>
      <w:b/>
    </w:rPr>
  </w:style>
  <w:style w:type="character" w:customStyle="1" w:styleId="af7">
    <w:name w:val="批注主题 字符"/>
    <w:link w:val="af6"/>
    <w:semiHidden/>
    <w:qFormat/>
    <w:rPr>
      <w:rFonts w:ascii="Arial" w:eastAsia="宋体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a0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  <w:sz w:val="22"/>
      <w:szCs w:val="22"/>
      <w:lang w:eastAsia="en-US"/>
    </w:rPr>
  </w:style>
  <w:style w:type="character" w:customStyle="1" w:styleId="ae">
    <w:name w:val="纯文本 字符"/>
    <w:basedOn w:val="a1"/>
    <w:link w:val="ad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2"/>
    <w:next w:val="a0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宋体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宋体" w:hAnsi="Arial"/>
      <w:sz w:val="32"/>
      <w:lang w:val="en-GB" w:eastAsia="en-US"/>
    </w:rPr>
  </w:style>
  <w:style w:type="paragraph" w:customStyle="1" w:styleId="Note-Boxed">
    <w:name w:val="Note - Boxed"/>
    <w:basedOn w:val="a0"/>
    <w:next w:val="a0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customStyle="1" w:styleId="GridTable1Light1">
    <w:name w:val="Grid Table 1 Light1"/>
    <w:basedOn w:val="a2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宋体" w:hAnsi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0" Type="http://schemas.openxmlformats.org/officeDocument/2006/relationships/hyperlink" Target="file:///C:\Users\mtk16923\Documents\3GPP%20Meetings\202108%20-%20RAN2_115-e,%20Online\Extracts\R2-2108404%20Discussion%20Need%20Code.docx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4" Type="http://schemas.openxmlformats.org/officeDocument/2006/relationships/hyperlink" Target="file:///C:\Users\mtk16923\Documents\3GPP%20Meetings\202108%20-%20RAN2_115-e,%20Online\Extracts\R2-2108406%20Addition%20of%20PRS%20Only%20TP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83CC67E-0C41-46F3-8BF8-7AB570C16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</Template>
  <TotalTime>2</TotalTime>
  <Pages>7</Pages>
  <Words>2454</Words>
  <Characters>1399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vivo(Xiang)</cp:lastModifiedBy>
  <cp:revision>4</cp:revision>
  <cp:lastPrinted>2016-09-19T04:11:00Z</cp:lastPrinted>
  <dcterms:created xsi:type="dcterms:W3CDTF">2021-08-23T10:05:00Z</dcterms:created>
  <dcterms:modified xsi:type="dcterms:W3CDTF">2021-08-23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